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A4CF0" w14:textId="1FE92C3C" w:rsidR="00E0715B" w:rsidRPr="00FF280A" w:rsidRDefault="00E0715B" w:rsidP="009740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280A">
        <w:rPr>
          <w:rFonts w:ascii="Times New Roman" w:hAnsi="Times New Roman" w:cs="Times New Roman"/>
          <w:b/>
          <w:bCs/>
          <w:sz w:val="24"/>
          <w:szCs w:val="24"/>
        </w:rPr>
        <w:t xml:space="preserve">Repurposing </w:t>
      </w:r>
      <w:r w:rsidR="004A31A3" w:rsidRPr="00FF280A">
        <w:rPr>
          <w:rFonts w:ascii="Times New Roman" w:hAnsi="Times New Roman" w:cs="Times New Roman"/>
          <w:b/>
          <w:bCs/>
          <w:sz w:val="24"/>
          <w:szCs w:val="24"/>
        </w:rPr>
        <w:t xml:space="preserve">abatacept </w:t>
      </w:r>
      <w:r w:rsidRPr="00FF280A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4A31A3" w:rsidRPr="00FF280A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FF280A">
        <w:rPr>
          <w:rFonts w:ascii="Times New Roman" w:hAnsi="Times New Roman" w:cs="Times New Roman"/>
          <w:b/>
          <w:bCs/>
          <w:sz w:val="24"/>
          <w:szCs w:val="24"/>
        </w:rPr>
        <w:t xml:space="preserve">ombat </w:t>
      </w:r>
      <w:r w:rsidR="00F9624A" w:rsidRPr="00FF280A">
        <w:rPr>
          <w:rFonts w:ascii="Times New Roman" w:hAnsi="Times New Roman" w:cs="Times New Roman"/>
          <w:b/>
          <w:bCs/>
          <w:sz w:val="24"/>
          <w:szCs w:val="24"/>
        </w:rPr>
        <w:t xml:space="preserve">pathological </w:t>
      </w:r>
      <w:r w:rsidR="004A31A3" w:rsidRPr="00FF280A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FF280A">
        <w:rPr>
          <w:rFonts w:ascii="Times New Roman" w:hAnsi="Times New Roman" w:cs="Times New Roman"/>
          <w:b/>
          <w:bCs/>
          <w:sz w:val="24"/>
          <w:szCs w:val="24"/>
        </w:rPr>
        <w:t xml:space="preserve">ardiac </w:t>
      </w:r>
      <w:r w:rsidR="004A31A3" w:rsidRPr="00FF280A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FF280A">
        <w:rPr>
          <w:rFonts w:ascii="Times New Roman" w:hAnsi="Times New Roman" w:cs="Times New Roman"/>
          <w:b/>
          <w:bCs/>
          <w:sz w:val="24"/>
          <w:szCs w:val="24"/>
        </w:rPr>
        <w:t>ypertrophy</w:t>
      </w:r>
      <w:r w:rsidR="004A31A3" w:rsidRPr="00FF280A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r w:rsidR="00F13DB2">
        <w:rPr>
          <w:rFonts w:ascii="Times New Roman" w:hAnsi="Times New Roman" w:cs="Times New Roman"/>
          <w:b/>
          <w:bCs/>
          <w:sz w:val="24"/>
          <w:szCs w:val="24"/>
        </w:rPr>
        <w:t xml:space="preserve">an </w:t>
      </w:r>
      <w:r w:rsidR="00F9624A" w:rsidRPr="00FF280A">
        <w:rPr>
          <w:rFonts w:ascii="Times New Roman" w:hAnsi="Times New Roman" w:cs="Times New Roman"/>
          <w:b/>
          <w:bCs/>
          <w:sz w:val="24"/>
          <w:szCs w:val="24"/>
        </w:rPr>
        <w:t xml:space="preserve">experimental </w:t>
      </w:r>
      <w:r w:rsidR="004A31A3" w:rsidRPr="00FF280A">
        <w:rPr>
          <w:rFonts w:ascii="Times New Roman" w:hAnsi="Times New Roman" w:cs="Times New Roman"/>
          <w:b/>
          <w:bCs/>
          <w:sz w:val="24"/>
          <w:szCs w:val="24"/>
        </w:rPr>
        <w:t>rat model</w:t>
      </w:r>
    </w:p>
    <w:p w14:paraId="50A29EA2" w14:textId="7C7DABB6" w:rsidR="000D1E27" w:rsidRPr="00177E5D" w:rsidRDefault="001049E6" w:rsidP="00FF280A">
      <w:pPr>
        <w:jc w:val="both"/>
        <w:rPr>
          <w:rFonts w:ascii="Times New Roman" w:hAnsi="Times New Roman" w:cs="Times New Roman"/>
          <w:sz w:val="24"/>
          <w:szCs w:val="24"/>
        </w:rPr>
      </w:pPr>
      <w:r w:rsidRPr="00177E5D">
        <w:rPr>
          <w:rFonts w:ascii="Times New Roman" w:hAnsi="Times New Roman" w:cs="Times New Roman"/>
          <w:sz w:val="24"/>
          <w:szCs w:val="24"/>
        </w:rPr>
        <w:t xml:space="preserve">Vaishali Prajapati, Vipin Kumar Verma, </w:t>
      </w:r>
      <w:r w:rsidR="0028089A" w:rsidRPr="00177E5D">
        <w:rPr>
          <w:rFonts w:ascii="Times New Roman" w:hAnsi="Times New Roman" w:cs="Times New Roman"/>
          <w:sz w:val="24"/>
          <w:szCs w:val="24"/>
        </w:rPr>
        <w:t xml:space="preserve">Priya Bhardwaj, </w:t>
      </w:r>
      <w:r w:rsidRPr="00177E5D">
        <w:rPr>
          <w:rFonts w:ascii="Times New Roman" w:hAnsi="Times New Roman" w:cs="Times New Roman"/>
          <w:sz w:val="24"/>
          <w:szCs w:val="24"/>
        </w:rPr>
        <w:t>Jagriti Bhatia, D</w:t>
      </w:r>
      <w:r w:rsidR="0028089A" w:rsidRPr="00177E5D">
        <w:rPr>
          <w:rFonts w:ascii="Times New Roman" w:hAnsi="Times New Roman" w:cs="Times New Roman"/>
          <w:sz w:val="24"/>
          <w:szCs w:val="24"/>
        </w:rPr>
        <w:t>haramvir</w:t>
      </w:r>
      <w:r w:rsidRPr="00177E5D">
        <w:rPr>
          <w:rFonts w:ascii="Times New Roman" w:hAnsi="Times New Roman" w:cs="Times New Roman"/>
          <w:sz w:val="24"/>
          <w:szCs w:val="24"/>
        </w:rPr>
        <w:t xml:space="preserve"> S</w:t>
      </w:r>
      <w:r w:rsidR="0028089A" w:rsidRPr="00177E5D">
        <w:rPr>
          <w:rFonts w:ascii="Times New Roman" w:hAnsi="Times New Roman" w:cs="Times New Roman"/>
          <w:sz w:val="24"/>
          <w:szCs w:val="24"/>
        </w:rPr>
        <w:t>ingh</w:t>
      </w:r>
      <w:r w:rsidRPr="00177E5D">
        <w:rPr>
          <w:rFonts w:ascii="Times New Roman" w:hAnsi="Times New Roman" w:cs="Times New Roman"/>
          <w:sz w:val="24"/>
          <w:szCs w:val="24"/>
        </w:rPr>
        <w:t xml:space="preserve"> Arya</w:t>
      </w:r>
      <w:r w:rsidR="00FF280A" w:rsidRPr="00177E5D">
        <w:rPr>
          <w:rFonts w:ascii="Times New Roman" w:hAnsi="Times New Roman" w:cs="Times New Roman"/>
          <w:sz w:val="24"/>
          <w:szCs w:val="24"/>
        </w:rPr>
        <w:t xml:space="preserve">, </w:t>
      </w:r>
      <w:r w:rsidR="00F9624A" w:rsidRPr="00177E5D">
        <w:rPr>
          <w:rFonts w:ascii="Times New Roman" w:hAnsi="Times New Roman" w:cs="Times New Roman"/>
          <w:sz w:val="24"/>
          <w:szCs w:val="24"/>
        </w:rPr>
        <w:t xml:space="preserve">Dept of </w:t>
      </w:r>
      <w:proofErr w:type="spellStart"/>
      <w:r w:rsidR="00F9624A" w:rsidRPr="00177E5D">
        <w:rPr>
          <w:rFonts w:ascii="Times New Roman" w:hAnsi="Times New Roman" w:cs="Times New Roman"/>
          <w:sz w:val="24"/>
          <w:szCs w:val="24"/>
        </w:rPr>
        <w:t>Pharmacol</w:t>
      </w:r>
      <w:proofErr w:type="spellEnd"/>
      <w:r w:rsidR="00F9624A" w:rsidRPr="00177E5D">
        <w:rPr>
          <w:rFonts w:ascii="Times New Roman" w:hAnsi="Times New Roman" w:cs="Times New Roman"/>
          <w:sz w:val="24"/>
          <w:szCs w:val="24"/>
        </w:rPr>
        <w:t xml:space="preserve">, </w:t>
      </w:r>
      <w:r w:rsidR="000D1E27" w:rsidRPr="00177E5D">
        <w:rPr>
          <w:rFonts w:ascii="Times New Roman" w:hAnsi="Times New Roman" w:cs="Times New Roman"/>
          <w:sz w:val="24"/>
          <w:szCs w:val="24"/>
        </w:rPr>
        <w:t>All India Inst of Med Sci, New Delhi</w:t>
      </w:r>
      <w:r w:rsidR="00F9624A" w:rsidRPr="00177E5D">
        <w:rPr>
          <w:rFonts w:ascii="Times New Roman" w:hAnsi="Times New Roman" w:cs="Times New Roman"/>
          <w:sz w:val="24"/>
          <w:szCs w:val="24"/>
        </w:rPr>
        <w:t>, IND</w:t>
      </w:r>
    </w:p>
    <w:p w14:paraId="1C964755" w14:textId="77777777" w:rsidR="00452523" w:rsidRPr="00C45B93" w:rsidRDefault="00452523" w:rsidP="004828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BD5D78" w14:textId="77777777" w:rsidR="00814AEA" w:rsidRPr="00814AEA" w:rsidRDefault="00814AEA" w:rsidP="00814AEA">
      <w:pPr>
        <w:jc w:val="both"/>
        <w:rPr>
          <w:rFonts w:ascii="Times New Roman" w:hAnsi="Times New Roman" w:cs="Times New Roman"/>
          <w:sz w:val="24"/>
          <w:szCs w:val="24"/>
        </w:rPr>
      </w:pPr>
      <w:r w:rsidRPr="00814AEA">
        <w:rPr>
          <w:rFonts w:ascii="Times New Roman" w:hAnsi="Times New Roman" w:cs="Times New Roman"/>
          <w:b/>
          <w:bCs/>
          <w:sz w:val="24"/>
          <w:szCs w:val="24"/>
        </w:rPr>
        <w:t>Introduction</w:t>
      </w:r>
      <w:r w:rsidRPr="00814AEA">
        <w:rPr>
          <w:rFonts w:ascii="Times New Roman" w:hAnsi="Times New Roman" w:cs="Times New Roman"/>
          <w:sz w:val="24"/>
          <w:szCs w:val="24"/>
        </w:rPr>
        <w:br/>
        <w:t>This study explores the role of Abatacept, a CTLA4-based drug often used in autoimmune diseases, in reducing heart enlargement (cardiac hypertrophy) caused by isoproterenol in male Wistar rats. Abatacept blocks T-cell activation, which may lower T-cell and macrophage activity in the heart and reduce inflammation-driven hypertrophy. Its protective effect was tested using heart function, tissue structure, biochemical, and molecular studies.</w:t>
      </w:r>
    </w:p>
    <w:p w14:paraId="661FBDE9" w14:textId="4AF040FB" w:rsidR="00814AEA" w:rsidRPr="00C45B93" w:rsidRDefault="00814AEA" w:rsidP="00BF2099">
      <w:pPr>
        <w:jc w:val="both"/>
        <w:rPr>
          <w:rFonts w:ascii="Times New Roman" w:hAnsi="Times New Roman" w:cs="Times New Roman"/>
          <w:sz w:val="24"/>
          <w:szCs w:val="24"/>
        </w:rPr>
      </w:pPr>
      <w:r w:rsidRPr="00814AEA">
        <w:rPr>
          <w:rFonts w:ascii="Times New Roman" w:hAnsi="Times New Roman" w:cs="Times New Roman"/>
          <w:b/>
          <w:bCs/>
          <w:sz w:val="24"/>
          <w:szCs w:val="24"/>
        </w:rPr>
        <w:t>Aims</w:t>
      </w:r>
      <w:r w:rsidRPr="00814AEA">
        <w:rPr>
          <w:rFonts w:ascii="Times New Roman" w:hAnsi="Times New Roman" w:cs="Times New Roman"/>
          <w:sz w:val="24"/>
          <w:szCs w:val="24"/>
        </w:rPr>
        <w:br/>
        <w:t>To evaluate whether Abatacept can prevent or reduce isoproterenol-induced cardiac hypertrophy by controlling immune and inflammatory responses</w:t>
      </w:r>
    </w:p>
    <w:p w14:paraId="48ED99BB" w14:textId="222B8218" w:rsidR="002A2A2F" w:rsidRPr="00C45B93" w:rsidRDefault="00177E5D" w:rsidP="00BF2099">
      <w:pPr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CFCFC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CFCFC"/>
        </w:rPr>
        <w:t>Methods</w:t>
      </w:r>
    </w:p>
    <w:p w14:paraId="42739ED3" w14:textId="03B42F7B" w:rsidR="00E70FAC" w:rsidRPr="00C45B93" w:rsidRDefault="003923BB" w:rsidP="00BF2099">
      <w:pPr>
        <w:jc w:val="both"/>
        <w:rPr>
          <w:rFonts w:ascii="Times New Roman" w:hAnsi="Times New Roman" w:cs="Times New Roman"/>
          <w:sz w:val="24"/>
          <w:szCs w:val="24"/>
          <w:shd w:val="clear" w:color="auto" w:fill="FCFCFC"/>
        </w:rPr>
      </w:pP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In this study m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le Wistar albino rats were divided into </w:t>
      </w:r>
      <w:r w:rsidR="00A11BE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six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groups</w:t>
      </w: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(n=6)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: Group 1 Control</w:t>
      </w:r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(</w:t>
      </w:r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PBS administration)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; Group 2 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disease control (ISO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t 3 mg/Kg </w:t>
      </w:r>
      <w:proofErr w:type="spellStart"/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s.c.</w:t>
      </w:r>
      <w:proofErr w:type="spellEnd"/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was induced to induce 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hypertrophy); Groups 3, 4, </w:t>
      </w:r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nd 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5 </w:t>
      </w:r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re experimental groups. 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batacept at doses of 2.5, 5, and 10 mg/kg </w:t>
      </w:r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were administered daily along with the dose of ISO at 3 mg/kg </w:t>
      </w:r>
      <w:proofErr w:type="spellStart"/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s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.c.</w:t>
      </w:r>
      <w:proofErr w:type="spellEnd"/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to induce hypertrophy. In Group 6 only abatacept was injected </w:t>
      </w:r>
      <w:proofErr w:type="spellStart"/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s.c.</w:t>
      </w:r>
      <w:proofErr w:type="spellEnd"/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at 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10 mg/kg </w:t>
      </w:r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dose each day.</w:t>
      </w:r>
      <w:r w:rsidR="00A11BE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The experimental</w:t>
      </w:r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AD3AF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drug administration duration was</w:t>
      </w:r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4</w:t>
      </w:r>
      <w:r w:rsidR="00EC6CB9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2</w:t>
      </w:r>
      <w:r w:rsidR="0034325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days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to investigate the effect of abatacept in pathological 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Cardiac Hypertrophy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.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On day 4</w:t>
      </w:r>
      <w:r w:rsidR="00EC6CB9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3</w:t>
      </w:r>
      <w:r w:rsidR="00EC6CB9" w:rsidRPr="00C45B93">
        <w:rPr>
          <w:rFonts w:ascii="Times New Roman" w:hAnsi="Times New Roman" w:cs="Times New Roman"/>
          <w:sz w:val="24"/>
          <w:szCs w:val="24"/>
          <w:shd w:val="clear" w:color="auto" w:fill="FCFCFC"/>
          <w:vertAlign w:val="superscript"/>
        </w:rPr>
        <w:t>rd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, </w:t>
      </w:r>
      <w:r w:rsidR="00EC6CB9" w:rsidRPr="00C45B9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all the rats were weighed and</w:t>
      </w:r>
      <w:r w:rsidR="00A847AA" w:rsidRPr="00C45B9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anaesthetised</w:t>
      </w:r>
      <w:r w:rsidR="00EC6CB9" w:rsidRPr="00C45B9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with sodium pentobarbital (60 mg/kg, </w:t>
      </w:r>
      <w:proofErr w:type="spellStart"/>
      <w:r w:rsidR="00EC6CB9" w:rsidRPr="00C45B9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i.p.</w:t>
      </w:r>
      <w:proofErr w:type="spellEnd"/>
      <w:r w:rsidR="00EC6CB9" w:rsidRPr="00C45B9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).</w:t>
      </w:r>
      <w:r w:rsidR="0090472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A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fter hemodynamic assessments, the blood was collected and </w:t>
      </w:r>
      <w:r w:rsidR="00E61C0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the 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heart was excised to investigate physiological parameters, 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cardiac injury 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markers, oxidant-antioxidant assessments, </w:t>
      </w:r>
      <w:r w:rsidR="00E70FAC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inflammat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ion, </w:t>
      </w:r>
      <w:r w:rsidR="004C0E3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immune cell </w:t>
      </w:r>
      <w:r w:rsidR="00A50F7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infiltration, and apoptosis.</w:t>
      </w:r>
    </w:p>
    <w:p w14:paraId="4852A40A" w14:textId="77777777" w:rsidR="002A2A2F" w:rsidRPr="00C45B93" w:rsidRDefault="002A2A2F" w:rsidP="00BF2099">
      <w:pPr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CFCFC"/>
        </w:rPr>
      </w:pPr>
      <w:r w:rsidRPr="00C45B93">
        <w:rPr>
          <w:rFonts w:ascii="Times New Roman" w:hAnsi="Times New Roman" w:cs="Times New Roman"/>
          <w:b/>
          <w:bCs/>
          <w:sz w:val="24"/>
          <w:szCs w:val="24"/>
          <w:shd w:val="clear" w:color="auto" w:fill="FCFCFC"/>
        </w:rPr>
        <w:t>Results:</w:t>
      </w:r>
    </w:p>
    <w:p w14:paraId="470CA691" w14:textId="7AB7F9A9" w:rsidR="00A01567" w:rsidRPr="00C45B93" w:rsidRDefault="008E77D2" w:rsidP="00BF2099">
      <w:pPr>
        <w:jc w:val="both"/>
        <w:rPr>
          <w:rFonts w:ascii="Times New Roman" w:hAnsi="Times New Roman" w:cs="Times New Roman"/>
          <w:sz w:val="24"/>
          <w:szCs w:val="24"/>
          <w:shd w:val="clear" w:color="auto" w:fill="FCFCFC"/>
        </w:rPr>
      </w:pP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batacept effectively reduced cardiac hypertrophy by stabilizing heart function. It showed positive effects on antioxidants, </w:t>
      </w:r>
      <w:r w:rsidR="0077234A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minimizing</w:t>
      </w: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cardiac injury markers (CK-MB, LDH)</w:t>
      </w:r>
      <w:r w:rsidR="00BC3C4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, </w:t>
      </w:r>
      <w:r w:rsidR="009F061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histopathological</w:t>
      </w: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E61C0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evidence</w:t>
      </w: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E61C0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(</w:t>
      </w:r>
      <w:r w:rsidR="00BB7C7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H&amp;E and </w:t>
      </w: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M</w:t>
      </w:r>
      <w:r w:rsidR="00BB7C7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T</w:t>
      </w: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staining</w:t>
      </w:r>
      <w:r w:rsidR="00E61C0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)</w:t>
      </w: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, </w:t>
      </w:r>
      <w:r w:rsidR="00E61C0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long </w:t>
      </w: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decreased inflammatory cytokines and inflamma</w:t>
      </w:r>
      <w:r w:rsidR="005F317F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tion</w:t>
      </w:r>
      <w:r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formation</w:t>
      </w:r>
      <w:r w:rsidR="00E61C0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.</w:t>
      </w:r>
      <w:r w:rsidR="00730CA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A0156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Immunofluorescence </w:t>
      </w:r>
      <w:r w:rsidR="00E61C0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staining of </w:t>
      </w:r>
      <w:r w:rsidR="007F70E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T</w:t>
      </w:r>
      <w:r w:rsidR="00E61C0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-cell sub-populations </w:t>
      </w:r>
      <w:r w:rsidR="007F70E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was</w:t>
      </w:r>
      <w:r w:rsidR="00E61C04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also assessed </w:t>
      </w:r>
      <w:r w:rsidR="002A133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using co-staining</w:t>
      </w:r>
      <w:r w:rsidR="004D06ED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and showed </w:t>
      </w:r>
      <w:r w:rsidR="00DA50E2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 </w:t>
      </w:r>
      <w:r w:rsidR="004D06ED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dose-dependent reduction in activation of T </w:t>
      </w:r>
      <w:r w:rsidR="00DA50E2">
        <w:rPr>
          <w:rFonts w:ascii="Times New Roman" w:hAnsi="Times New Roman" w:cs="Times New Roman"/>
          <w:sz w:val="24"/>
          <w:szCs w:val="24"/>
          <w:shd w:val="clear" w:color="auto" w:fill="FCFCFC"/>
        </w:rPr>
        <w:t>cells</w:t>
      </w:r>
      <w:r w:rsidR="004D06ED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. </w:t>
      </w:r>
      <w:r w:rsidR="002A133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The</w:t>
      </w:r>
      <w:r w:rsidR="00A0156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2A133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nalysis of </w:t>
      </w:r>
      <w:r w:rsidR="00A0156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anti-apoptotic, apoptotic, necrosis, autophagy</w:t>
      </w:r>
      <w:r w:rsidR="002A133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,</w:t>
      </w:r>
      <w:r w:rsidR="00A0156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2A133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nd inflammatory </w:t>
      </w:r>
      <w:r w:rsidR="00A0156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(MAPK/Nrf-2-HO1/Smad-</w:t>
      </w:r>
      <w:proofErr w:type="spellStart"/>
      <w:r w:rsidR="00A0156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T</w:t>
      </w:r>
      <w:r w:rsidR="000647F3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gf</w:t>
      </w:r>
      <w:proofErr w:type="spellEnd"/>
      <w:r w:rsidR="00A0156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-beta) </w:t>
      </w:r>
      <w:r w:rsidR="00730CA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supports</w:t>
      </w:r>
      <w:r w:rsidR="00A0156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C22F17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the </w:t>
      </w:r>
      <w:r w:rsidR="002A133E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>hypothesis of abatacept cardio-protective action</w:t>
      </w:r>
      <w:r w:rsidR="00A01567" w:rsidRPr="00C45B9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. </w:t>
      </w:r>
    </w:p>
    <w:p w14:paraId="2833DDDC" w14:textId="019D9BD3" w:rsidR="008D1345" w:rsidRPr="00C45B93" w:rsidRDefault="002A2A2F" w:rsidP="00BF2099">
      <w:pPr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CFCFC"/>
        </w:rPr>
      </w:pPr>
      <w:r w:rsidRPr="00C45B93">
        <w:rPr>
          <w:rFonts w:ascii="Times New Roman" w:hAnsi="Times New Roman" w:cs="Times New Roman"/>
          <w:b/>
          <w:bCs/>
          <w:sz w:val="24"/>
          <w:szCs w:val="24"/>
          <w:shd w:val="clear" w:color="auto" w:fill="FCFCFC"/>
        </w:rPr>
        <w:t>Conclusion</w:t>
      </w:r>
      <w:r w:rsidR="0047663C">
        <w:rPr>
          <w:rFonts w:ascii="Times New Roman" w:hAnsi="Times New Roman" w:cs="Times New Roman"/>
          <w:b/>
          <w:bCs/>
          <w:sz w:val="24"/>
          <w:szCs w:val="24"/>
          <w:shd w:val="clear" w:color="auto" w:fill="FCFCFC"/>
        </w:rPr>
        <w:t>s</w:t>
      </w:r>
      <w:r w:rsidRPr="00C45B93">
        <w:rPr>
          <w:rFonts w:ascii="Times New Roman" w:hAnsi="Times New Roman" w:cs="Times New Roman"/>
          <w:b/>
          <w:bCs/>
          <w:sz w:val="24"/>
          <w:szCs w:val="24"/>
          <w:shd w:val="clear" w:color="auto" w:fill="FCFCFC"/>
        </w:rPr>
        <w:t xml:space="preserve">: </w:t>
      </w:r>
    </w:p>
    <w:p w14:paraId="2FD4DB36" w14:textId="26BB811F" w:rsidR="000270FA" w:rsidRPr="00C45B93" w:rsidRDefault="009F1E48" w:rsidP="009F1E48">
      <w:pPr>
        <w:jc w:val="both"/>
        <w:rPr>
          <w:rFonts w:ascii="Times New Roman" w:hAnsi="Times New Roman" w:cs="Times New Roman"/>
          <w:sz w:val="24"/>
          <w:szCs w:val="24"/>
        </w:rPr>
      </w:pPr>
      <w:r w:rsidRPr="00C45B93">
        <w:rPr>
          <w:rFonts w:ascii="Times New Roman" w:hAnsi="Times New Roman" w:cs="Times New Roman"/>
          <w:sz w:val="24"/>
          <w:szCs w:val="24"/>
        </w:rPr>
        <w:t>Abatacept diminishes I</w:t>
      </w:r>
      <w:r w:rsidR="00452523" w:rsidRPr="00C45B93">
        <w:rPr>
          <w:rFonts w:ascii="Times New Roman" w:hAnsi="Times New Roman" w:cs="Times New Roman"/>
          <w:sz w:val="24"/>
          <w:szCs w:val="24"/>
        </w:rPr>
        <w:t>SO</w:t>
      </w:r>
      <w:r w:rsidRPr="00C45B93">
        <w:rPr>
          <w:rFonts w:ascii="Times New Roman" w:hAnsi="Times New Roman" w:cs="Times New Roman"/>
          <w:sz w:val="24"/>
          <w:szCs w:val="24"/>
        </w:rPr>
        <w:t>-</w:t>
      </w:r>
      <w:r w:rsidR="009A7BDC" w:rsidRPr="00C45B93">
        <w:rPr>
          <w:rFonts w:ascii="Times New Roman" w:hAnsi="Times New Roman" w:cs="Times New Roman"/>
          <w:sz w:val="24"/>
          <w:szCs w:val="24"/>
        </w:rPr>
        <w:t>induced</w:t>
      </w:r>
      <w:r w:rsidRPr="00C45B93">
        <w:rPr>
          <w:rFonts w:ascii="Times New Roman" w:hAnsi="Times New Roman" w:cs="Times New Roman"/>
          <w:sz w:val="24"/>
          <w:szCs w:val="24"/>
        </w:rPr>
        <w:t xml:space="preserve"> cardiac hypertrophy by </w:t>
      </w:r>
      <w:r w:rsidR="00452523" w:rsidRPr="00C45B93">
        <w:rPr>
          <w:rFonts w:ascii="Times New Roman" w:hAnsi="Times New Roman" w:cs="Times New Roman"/>
          <w:sz w:val="24"/>
          <w:szCs w:val="24"/>
        </w:rPr>
        <w:t>inhibiting</w:t>
      </w:r>
      <w:r w:rsidRPr="00C45B93">
        <w:rPr>
          <w:rFonts w:ascii="Times New Roman" w:hAnsi="Times New Roman" w:cs="Times New Roman"/>
          <w:sz w:val="24"/>
          <w:szCs w:val="24"/>
        </w:rPr>
        <w:t xml:space="preserve"> oxidative stress, inflammation, </w:t>
      </w:r>
      <w:r w:rsidR="00452523" w:rsidRPr="00C45B93">
        <w:rPr>
          <w:rFonts w:ascii="Times New Roman" w:hAnsi="Times New Roman" w:cs="Times New Roman"/>
          <w:sz w:val="24"/>
          <w:szCs w:val="24"/>
        </w:rPr>
        <w:t>and infiltration, however,</w:t>
      </w:r>
      <w:r w:rsidRPr="00C45B93">
        <w:rPr>
          <w:rFonts w:ascii="Times New Roman" w:hAnsi="Times New Roman" w:cs="Times New Roman"/>
          <w:sz w:val="24"/>
          <w:szCs w:val="24"/>
        </w:rPr>
        <w:t xml:space="preserve"> enhancing cardiac function and </w:t>
      </w:r>
      <w:r w:rsidR="00452523" w:rsidRPr="00C45B93">
        <w:rPr>
          <w:rFonts w:ascii="Times New Roman" w:hAnsi="Times New Roman" w:cs="Times New Roman"/>
          <w:sz w:val="24"/>
          <w:szCs w:val="24"/>
        </w:rPr>
        <w:t>myocardium architecture</w:t>
      </w:r>
      <w:r w:rsidRPr="00C45B93">
        <w:rPr>
          <w:rFonts w:ascii="Times New Roman" w:hAnsi="Times New Roman" w:cs="Times New Roman"/>
          <w:sz w:val="24"/>
          <w:szCs w:val="24"/>
        </w:rPr>
        <w:t xml:space="preserve">. </w:t>
      </w:r>
      <w:r w:rsidR="009A7BDC" w:rsidRPr="00C45B93">
        <w:rPr>
          <w:rFonts w:ascii="Times New Roman" w:hAnsi="Times New Roman" w:cs="Times New Roman"/>
          <w:sz w:val="24"/>
          <w:szCs w:val="24"/>
        </w:rPr>
        <w:t>It could be</w:t>
      </w:r>
      <w:r w:rsidRPr="00C45B93">
        <w:rPr>
          <w:rFonts w:ascii="Times New Roman" w:hAnsi="Times New Roman" w:cs="Times New Roman"/>
          <w:sz w:val="24"/>
          <w:szCs w:val="24"/>
        </w:rPr>
        <w:t xml:space="preserve"> a potential preventive drug for cardiac hypertrophy or for individuals at risk of developing it.</w:t>
      </w:r>
    </w:p>
    <w:sectPr w:rsidR="000270FA" w:rsidRPr="00C45B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A247AA"/>
    <w:multiLevelType w:val="hybridMultilevel"/>
    <w:tmpl w:val="0C6A90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57180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3tDAysDAxAwJTSyUdpeDU4uLM/DyQAsNaAILAfy8sAAAA"/>
  </w:docVars>
  <w:rsids>
    <w:rsidRoot w:val="000F1094"/>
    <w:rsid w:val="0001518C"/>
    <w:rsid w:val="000270FA"/>
    <w:rsid w:val="000647F3"/>
    <w:rsid w:val="00075BE6"/>
    <w:rsid w:val="00095222"/>
    <w:rsid w:val="000A6099"/>
    <w:rsid w:val="000C0660"/>
    <w:rsid w:val="000D1E27"/>
    <w:rsid w:val="000F1094"/>
    <w:rsid w:val="001049E6"/>
    <w:rsid w:val="00136BA3"/>
    <w:rsid w:val="00147D13"/>
    <w:rsid w:val="00177E5D"/>
    <w:rsid w:val="001B1E9A"/>
    <w:rsid w:val="001D230E"/>
    <w:rsid w:val="00207CDC"/>
    <w:rsid w:val="002200F9"/>
    <w:rsid w:val="0022452D"/>
    <w:rsid w:val="0028089A"/>
    <w:rsid w:val="002A133E"/>
    <w:rsid w:val="002A2A2F"/>
    <w:rsid w:val="002A3489"/>
    <w:rsid w:val="002A59A9"/>
    <w:rsid w:val="0034325F"/>
    <w:rsid w:val="00380BAF"/>
    <w:rsid w:val="00382054"/>
    <w:rsid w:val="003820AD"/>
    <w:rsid w:val="003923BB"/>
    <w:rsid w:val="00417C45"/>
    <w:rsid w:val="00452523"/>
    <w:rsid w:val="00475259"/>
    <w:rsid w:val="0047663C"/>
    <w:rsid w:val="00482851"/>
    <w:rsid w:val="004A31A3"/>
    <w:rsid w:val="004B3C14"/>
    <w:rsid w:val="004C0E3E"/>
    <w:rsid w:val="004C568B"/>
    <w:rsid w:val="004D06ED"/>
    <w:rsid w:val="005729DB"/>
    <w:rsid w:val="00593D1B"/>
    <w:rsid w:val="005A3CEE"/>
    <w:rsid w:val="005F317F"/>
    <w:rsid w:val="005F6437"/>
    <w:rsid w:val="006708BC"/>
    <w:rsid w:val="00670E20"/>
    <w:rsid w:val="006C61F2"/>
    <w:rsid w:val="0070544B"/>
    <w:rsid w:val="00707D8B"/>
    <w:rsid w:val="00730CAE"/>
    <w:rsid w:val="00760219"/>
    <w:rsid w:val="0077234A"/>
    <w:rsid w:val="007C6103"/>
    <w:rsid w:val="007F70EE"/>
    <w:rsid w:val="00814AEA"/>
    <w:rsid w:val="00892621"/>
    <w:rsid w:val="008B61A1"/>
    <w:rsid w:val="008D1345"/>
    <w:rsid w:val="008E77D2"/>
    <w:rsid w:val="00904727"/>
    <w:rsid w:val="00974038"/>
    <w:rsid w:val="009A7BDC"/>
    <w:rsid w:val="009C2BD6"/>
    <w:rsid w:val="009C3C38"/>
    <w:rsid w:val="009D4B92"/>
    <w:rsid w:val="009D6BEC"/>
    <w:rsid w:val="009F0613"/>
    <w:rsid w:val="009F1E48"/>
    <w:rsid w:val="00A01567"/>
    <w:rsid w:val="00A11BEF"/>
    <w:rsid w:val="00A50F73"/>
    <w:rsid w:val="00A847AA"/>
    <w:rsid w:val="00AD3AFC"/>
    <w:rsid w:val="00B863F6"/>
    <w:rsid w:val="00BB7C74"/>
    <w:rsid w:val="00BC3C44"/>
    <w:rsid w:val="00BE0D8A"/>
    <w:rsid w:val="00BF2099"/>
    <w:rsid w:val="00BF3D06"/>
    <w:rsid w:val="00C15F33"/>
    <w:rsid w:val="00C22F17"/>
    <w:rsid w:val="00C32FB3"/>
    <w:rsid w:val="00C45B93"/>
    <w:rsid w:val="00C64D96"/>
    <w:rsid w:val="00CE2B82"/>
    <w:rsid w:val="00CF3BCD"/>
    <w:rsid w:val="00D4741F"/>
    <w:rsid w:val="00D96CF5"/>
    <w:rsid w:val="00DA50E2"/>
    <w:rsid w:val="00DF2EAA"/>
    <w:rsid w:val="00DF4572"/>
    <w:rsid w:val="00E01ACE"/>
    <w:rsid w:val="00E0715B"/>
    <w:rsid w:val="00E15330"/>
    <w:rsid w:val="00E370A1"/>
    <w:rsid w:val="00E51506"/>
    <w:rsid w:val="00E61C04"/>
    <w:rsid w:val="00E70FAC"/>
    <w:rsid w:val="00E7790D"/>
    <w:rsid w:val="00E90CC4"/>
    <w:rsid w:val="00EC6CB9"/>
    <w:rsid w:val="00EC73ED"/>
    <w:rsid w:val="00F13DB2"/>
    <w:rsid w:val="00F40BF9"/>
    <w:rsid w:val="00F64AB8"/>
    <w:rsid w:val="00F65936"/>
    <w:rsid w:val="00F67EE4"/>
    <w:rsid w:val="00F8569C"/>
    <w:rsid w:val="00F9624A"/>
    <w:rsid w:val="00FB71C4"/>
    <w:rsid w:val="00FC486B"/>
    <w:rsid w:val="00FF2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3A1EF8"/>
  <w15:chartTrackingRefBased/>
  <w15:docId w15:val="{0BE8E526-6B31-4D24-8D48-6C5A9D8F2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D96"/>
    <w:pPr>
      <w:ind w:left="720"/>
      <w:contextualSpacing/>
    </w:pPr>
    <w:rPr>
      <w:kern w:val="0"/>
      <w:lang w:val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C64D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66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358</Words>
  <Characters>2347</Characters>
  <Application>Microsoft Office Word</Application>
  <DocSecurity>0</DocSecurity>
  <Lines>3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shali Prajapati</dc:creator>
  <cp:keywords/>
  <dc:description/>
  <cp:lastModifiedBy>vaishali prajapati</cp:lastModifiedBy>
  <cp:revision>135</cp:revision>
  <dcterms:created xsi:type="dcterms:W3CDTF">2023-11-30T06:09:00Z</dcterms:created>
  <dcterms:modified xsi:type="dcterms:W3CDTF">2025-09-15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8834e0095a93543b68f127d8763ae357733752093cff826e8a7b1c7732fa9d</vt:lpwstr>
  </property>
</Properties>
</file>